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97755" w14:textId="2A460CE7" w:rsidR="00DE7707" w:rsidRPr="00297EAE" w:rsidRDefault="00DE7707" w:rsidP="00DE7707">
      <w:pPr>
        <w:jc w:val="center"/>
        <w:rPr>
          <w:rFonts w:ascii="Arial" w:hAnsi="Arial" w:cs="Arial"/>
          <w:b/>
          <w:bCs/>
          <w:sz w:val="28"/>
          <w:szCs w:val="28"/>
        </w:rPr>
      </w:pPr>
      <w:commentRangeStart w:id="0"/>
      <w:r w:rsidRPr="00297EAE">
        <w:rPr>
          <w:rFonts w:ascii="Arial" w:hAnsi="Arial" w:cs="Arial"/>
          <w:b/>
          <w:bCs/>
          <w:sz w:val="28"/>
          <w:szCs w:val="28"/>
        </w:rPr>
        <w:t>Letter of Collaboration</w:t>
      </w:r>
      <w:commentRangeEnd w:id="0"/>
      <w:r w:rsidR="009408C2" w:rsidRPr="00297EAE">
        <w:rPr>
          <w:rStyle w:val="CommentReference"/>
          <w:rFonts w:ascii="Arial" w:hAnsi="Arial" w:cs="Arial"/>
          <w:sz w:val="28"/>
          <w:szCs w:val="28"/>
        </w:rPr>
        <w:commentReference w:id="0"/>
      </w:r>
    </w:p>
    <w:p w14:paraId="0423D6D1" w14:textId="77777777" w:rsidR="00DE7707" w:rsidRPr="008138E8" w:rsidRDefault="00DE7707" w:rsidP="00DE7707">
      <w:pPr>
        <w:rPr>
          <w:rFonts w:ascii="Arial" w:hAnsi="Arial" w:cs="Arial"/>
          <w:sz w:val="22"/>
          <w:szCs w:val="22"/>
        </w:rPr>
      </w:pPr>
    </w:p>
    <w:p w14:paraId="5BEE5D40" w14:textId="77777777" w:rsidR="00F255C3" w:rsidRPr="00F255C3" w:rsidRDefault="00F255C3" w:rsidP="00F255C3">
      <w:pPr>
        <w:jc w:val="center"/>
        <w:rPr>
          <w:rFonts w:ascii="Arial" w:eastAsia="Arial" w:hAnsi="Arial" w:cs="Arial"/>
          <w:color w:val="FF0000"/>
          <w:sz w:val="22"/>
          <w:szCs w:val="22"/>
        </w:rPr>
      </w:pPr>
      <w:r w:rsidRPr="00F255C3">
        <w:rPr>
          <w:rFonts w:ascii="Arial" w:eastAsia="Arial" w:hAnsi="Arial" w:cs="Arial"/>
          <w:color w:val="FF0000"/>
          <w:sz w:val="22"/>
          <w:szCs w:val="22"/>
        </w:rPr>
        <w:t xml:space="preserve">**Please put this document on letterhead, remove this line, and fill out highlighted portions. Thank </w:t>
      </w:r>
      <w:proofErr w:type="gramStart"/>
      <w:r w:rsidRPr="00F255C3">
        <w:rPr>
          <w:rFonts w:ascii="Arial" w:eastAsia="Arial" w:hAnsi="Arial" w:cs="Arial"/>
          <w:color w:val="FF0000"/>
          <w:sz w:val="22"/>
          <w:szCs w:val="22"/>
        </w:rPr>
        <w:t>you!*</w:t>
      </w:r>
      <w:proofErr w:type="gramEnd"/>
      <w:r w:rsidRPr="00F255C3">
        <w:rPr>
          <w:rFonts w:ascii="Arial" w:eastAsia="Arial" w:hAnsi="Arial" w:cs="Arial"/>
          <w:color w:val="FF0000"/>
          <w:sz w:val="22"/>
          <w:szCs w:val="22"/>
        </w:rPr>
        <w:t>*</w:t>
      </w:r>
    </w:p>
    <w:p w14:paraId="627C5882" w14:textId="77777777" w:rsidR="00F255C3" w:rsidRDefault="00F255C3" w:rsidP="00F255C3">
      <w:pPr>
        <w:rPr>
          <w:rFonts w:ascii="Arial" w:eastAsia="Arial" w:hAnsi="Arial" w:cs="Arial"/>
          <w:color w:val="FF0000"/>
        </w:rPr>
      </w:pPr>
    </w:p>
    <w:p w14:paraId="575C6185" w14:textId="77777777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sz w:val="22"/>
          <w:szCs w:val="22"/>
        </w:rPr>
        <w:t>The National Science Foundation</w:t>
      </w:r>
    </w:p>
    <w:p w14:paraId="0E16138C" w14:textId="77777777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sz w:val="22"/>
          <w:szCs w:val="22"/>
        </w:rPr>
        <w:t>2415 Eisenhower Avenue</w:t>
      </w:r>
    </w:p>
    <w:p w14:paraId="7FF8885E" w14:textId="77777777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sz w:val="22"/>
          <w:szCs w:val="22"/>
        </w:rPr>
        <w:t>Alexandria, Virginia 22314</w:t>
      </w:r>
    </w:p>
    <w:p w14:paraId="7C948C49" w14:textId="77777777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</w:p>
    <w:p w14:paraId="69D6BC63" w14:textId="1B5D9FCF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sz w:val="22"/>
          <w:szCs w:val="22"/>
        </w:rPr>
        <w:t xml:space="preserve">Dear NSF </w:t>
      </w:r>
      <w:r w:rsidR="000D4AE4">
        <w:rPr>
          <w:rFonts w:ascii="Arial" w:eastAsia="Arial" w:hAnsi="Arial" w:cs="Arial"/>
          <w:sz w:val="22"/>
          <w:szCs w:val="22"/>
        </w:rPr>
        <w:t>Broadening Participation in Engineering</w:t>
      </w:r>
      <w:r w:rsidRPr="00F255C3">
        <w:rPr>
          <w:rFonts w:ascii="Arial" w:eastAsia="Arial" w:hAnsi="Arial" w:cs="Arial"/>
          <w:sz w:val="22"/>
          <w:szCs w:val="22"/>
        </w:rPr>
        <w:t xml:space="preserve"> Review Committee,</w:t>
      </w:r>
    </w:p>
    <w:p w14:paraId="6E060325" w14:textId="77777777" w:rsidR="00F255C3" w:rsidRPr="00F255C3" w:rsidRDefault="00F255C3" w:rsidP="00F255C3">
      <w:pPr>
        <w:rPr>
          <w:rFonts w:ascii="Arial" w:eastAsia="Arial" w:hAnsi="Arial" w:cs="Arial"/>
          <w:sz w:val="22"/>
          <w:szCs w:val="22"/>
        </w:rPr>
      </w:pPr>
    </w:p>
    <w:p w14:paraId="47235791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hAnsi="Arial" w:cs="Arial"/>
          <w:sz w:val="22"/>
          <w:szCs w:val="22"/>
        </w:rPr>
        <w:t xml:space="preserve">If the proposal submitted by Dr. </w:t>
      </w:r>
      <w:r w:rsidRPr="00F255C3">
        <w:rPr>
          <w:rFonts w:ascii="Arial" w:hAnsi="Arial" w:cs="Arial"/>
          <w:sz w:val="22"/>
          <w:szCs w:val="22"/>
          <w:highlight w:val="yellow"/>
        </w:rPr>
        <w:t>[insert the full name of the Principal Investigator]</w:t>
      </w:r>
      <w:r w:rsidRPr="00F255C3">
        <w:rPr>
          <w:rFonts w:ascii="Arial" w:hAnsi="Arial" w:cs="Arial"/>
          <w:sz w:val="22"/>
          <w:szCs w:val="22"/>
        </w:rPr>
        <w:t xml:space="preserve"> entitled </w:t>
      </w:r>
      <w:r w:rsidRPr="00F255C3">
        <w:rPr>
          <w:rFonts w:ascii="Arial" w:hAnsi="Arial" w:cs="Arial"/>
          <w:sz w:val="22"/>
          <w:szCs w:val="22"/>
          <w:highlight w:val="yellow"/>
        </w:rPr>
        <w:t>[insert the proposal title]</w:t>
      </w:r>
      <w:r w:rsidRPr="00F255C3">
        <w:rPr>
          <w:rFonts w:ascii="Arial" w:hAnsi="Arial" w:cs="Arial"/>
          <w:sz w:val="22"/>
          <w:szCs w:val="22"/>
        </w:rPr>
        <w:t xml:space="preserve"> is selected for funding by NSF, it is my intent to collaborate and/or commit resources as detailed in the Project Description or the Facilities, Equipment and Other Resources section of the proposal.</w:t>
      </w:r>
    </w:p>
    <w:p w14:paraId="31E33C1B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</w:p>
    <w:p w14:paraId="3F14E0E7" w14:textId="289EF5B9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</w:p>
    <w:p w14:paraId="1F04CA92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</w:rPr>
        <w:t>Thank you,</w:t>
      </w:r>
    </w:p>
    <w:p w14:paraId="15DC15EA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</w:p>
    <w:p w14:paraId="37416170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  <w:highlight w:val="yellow"/>
        </w:rPr>
        <w:t>[Your Name]</w:t>
      </w:r>
    </w:p>
    <w:p w14:paraId="6243DEB3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  <w:highlight w:val="yellow"/>
        </w:rPr>
        <w:t>[Your Title]</w:t>
      </w:r>
    </w:p>
    <w:p w14:paraId="60C37123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  <w:highlight w:val="yellow"/>
        </w:rPr>
        <w:t>[Organization]</w:t>
      </w:r>
    </w:p>
    <w:p w14:paraId="44D82C13" w14:textId="77777777" w:rsidR="00F255C3" w:rsidRPr="00F255C3" w:rsidRDefault="00F255C3" w:rsidP="00F255C3">
      <w:pPr>
        <w:rPr>
          <w:rFonts w:ascii="Arial" w:hAnsi="Arial" w:cs="Arial"/>
          <w:sz w:val="22"/>
          <w:szCs w:val="22"/>
        </w:rPr>
      </w:pPr>
      <w:r w:rsidRPr="00F255C3">
        <w:rPr>
          <w:rFonts w:ascii="Arial" w:eastAsia="Arial" w:hAnsi="Arial" w:cs="Arial"/>
          <w:color w:val="000000" w:themeColor="text1"/>
          <w:sz w:val="22"/>
          <w:szCs w:val="22"/>
          <w:highlight w:val="yellow"/>
        </w:rPr>
        <w:t>[Contact Information]</w:t>
      </w:r>
    </w:p>
    <w:p w14:paraId="0DED1940" w14:textId="77777777" w:rsidR="00F255C3" w:rsidRDefault="00F255C3">
      <w:pPr>
        <w:rPr>
          <w:rFonts w:ascii="Arial" w:hAnsi="Arial" w:cs="Arial"/>
          <w:sz w:val="22"/>
          <w:szCs w:val="22"/>
        </w:rPr>
      </w:pPr>
    </w:p>
    <w:p w14:paraId="13963A7F" w14:textId="77777777" w:rsidR="008138E8" w:rsidRPr="008138E8" w:rsidRDefault="008138E8">
      <w:pPr>
        <w:rPr>
          <w:rFonts w:ascii="Arial" w:hAnsi="Arial" w:cs="Arial"/>
          <w:sz w:val="22"/>
          <w:szCs w:val="22"/>
        </w:rPr>
      </w:pPr>
    </w:p>
    <w:sectPr w:rsidR="008138E8" w:rsidRPr="008138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vetlik, Julie" w:date="2023-05-04T17:21:00Z" w:initials="SJ">
    <w:p w14:paraId="1ADFAC85" w14:textId="77777777" w:rsidR="009408C2" w:rsidRDefault="009408C2" w:rsidP="00093DD9">
      <w:pPr>
        <w:pStyle w:val="CommentText"/>
      </w:pPr>
      <w:r>
        <w:rPr>
          <w:rStyle w:val="CommentReference"/>
        </w:rPr>
        <w:annotationRef/>
      </w:r>
      <w:r>
        <w:t xml:space="preserve">Letters of collaboration should be limited to stating the intent to collaborate and should not contain endorsements or evaluation of the proposed proje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DFAC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E680B" w16cex:dateUtc="2023-05-04T22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DFAC85" w16cid:durableId="27FE680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vetlik, Julie">
    <w15:presenceInfo w15:providerId="AD" w15:userId="S::jbsdrb@umsystem.edu::67020656-bc94-4043-bd3d-84cb8d8eeb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AJSZubGZmYGRko6SsGpxcWZ+XkgBYa1ABDZ8JwsAAAA"/>
  </w:docVars>
  <w:rsids>
    <w:rsidRoot w:val="00DE7707"/>
    <w:rsid w:val="000D4AE4"/>
    <w:rsid w:val="000D5D0A"/>
    <w:rsid w:val="00270F50"/>
    <w:rsid w:val="00297EAE"/>
    <w:rsid w:val="008138E8"/>
    <w:rsid w:val="008F779B"/>
    <w:rsid w:val="009408C2"/>
    <w:rsid w:val="00AA1E8E"/>
    <w:rsid w:val="00DE6E9B"/>
    <w:rsid w:val="00DE7707"/>
    <w:rsid w:val="00F255C3"/>
    <w:rsid w:val="00F7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DA756"/>
  <w15:chartTrackingRefBased/>
  <w15:docId w15:val="{6675A35B-7FE6-3A41-A8B6-0D2A0B67B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7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13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38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38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8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8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662028064748A789AB543082199E" ma:contentTypeVersion="15" ma:contentTypeDescription="Create a new document." ma:contentTypeScope="" ma:versionID="bab5b25f6c83f644a28dd93b31382d75">
  <xsd:schema xmlns:xsd="http://www.w3.org/2001/XMLSchema" xmlns:xs="http://www.w3.org/2001/XMLSchema" xmlns:p="http://schemas.microsoft.com/office/2006/metadata/properties" xmlns:ns2="cfeed984-d096-44b7-ae51-6c04bba80db2" xmlns:ns3="a43262d6-d2db-4aff-9753-87d9510cc807" targetNamespace="http://schemas.microsoft.com/office/2006/metadata/properties" ma:root="true" ma:fieldsID="aff1163aea78df8b2aa1dd9ee416e422" ns2:_="" ns3:_="">
    <xsd:import namespace="cfeed984-d096-44b7-ae51-6c04bba80db2"/>
    <xsd:import namespace="a43262d6-d2db-4aff-9753-87d9510cc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ed984-d096-44b7-ae51-6c04bba80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262d6-d2db-4aff-9753-87d9510cc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0dd2bf-3a31-40c8-986f-fb580c17cdd0}" ma:internalName="TaxCatchAll" ma:showField="CatchAllData" ma:web="a43262d6-d2db-4aff-9753-87d9510cc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eed984-d096-44b7-ae51-6c04bba80db2">
      <Terms xmlns="http://schemas.microsoft.com/office/infopath/2007/PartnerControls"/>
    </lcf76f155ced4ddcb4097134ff3c332f>
    <TaxCatchAll xmlns="a43262d6-d2db-4aff-9753-87d9510cc807" xsi:nil="true"/>
  </documentManagement>
</p:properties>
</file>

<file path=customXml/itemProps1.xml><?xml version="1.0" encoding="utf-8"?>
<ds:datastoreItem xmlns:ds="http://schemas.openxmlformats.org/officeDocument/2006/customXml" ds:itemID="{B6800788-E320-4851-8C6A-0710B1F4DC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E5A904-D0E7-4E28-BF6D-85AE672D3A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eed984-d096-44b7-ae51-6c04bba80db2"/>
    <ds:schemaRef ds:uri="a43262d6-d2db-4aff-9753-87d9510cc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AAB431-2C3D-422A-8261-55CA30A7F7BA}">
  <ds:schemaRefs>
    <ds:schemaRef ds:uri="http://schemas.microsoft.com/office/2006/metadata/properties"/>
    <ds:schemaRef ds:uri="http://schemas.microsoft.com/office/infopath/2007/PartnerControls"/>
    <ds:schemaRef ds:uri="cfeed984-d096-44b7-ae51-6c04bba80db2"/>
    <ds:schemaRef ds:uri="a43262d6-d2db-4aff-9753-87d9510cc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4</Words>
  <Characters>584</Characters>
  <Application>Microsoft Office Word</Application>
  <DocSecurity>0</DocSecurity>
  <Lines>20</Lines>
  <Paragraphs>1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Katie</dc:creator>
  <cp:keywords/>
  <dc:description/>
  <cp:lastModifiedBy>Svetlik, Julie</cp:lastModifiedBy>
  <cp:revision>7</cp:revision>
  <dcterms:created xsi:type="dcterms:W3CDTF">2023-05-01T23:28:00Z</dcterms:created>
  <dcterms:modified xsi:type="dcterms:W3CDTF">2023-05-04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4662028064748A789AB543082199E</vt:lpwstr>
  </property>
  <property fmtid="{D5CDD505-2E9C-101B-9397-08002B2CF9AE}" pid="3" name="MediaServiceImageTags">
    <vt:lpwstr/>
  </property>
  <property fmtid="{D5CDD505-2E9C-101B-9397-08002B2CF9AE}" pid="4" name="GrammarlyDocumentId">
    <vt:lpwstr>33a5c132229b3c347d82c99aec56d2c3e4ed102814121f91f221bf559100369f</vt:lpwstr>
  </property>
</Properties>
</file>